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106B" w:rsidRDefault="00E4106B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Order 3 (2):</w:t>
      </w:r>
    </w:p>
    <w:p w:rsidR="00E4106B" w:rsidRDefault="00E4106B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[1, 2, 3, 7]</w:t>
      </w:r>
      <w:r w:rsidR="008F3C1E">
        <w:rPr>
          <w:rFonts w:ascii="Arial" w:hAnsi="Arial" w:cs="Arial"/>
          <w:sz w:val="24"/>
        </w:rPr>
        <w:t xml:space="preserve"> *</w:t>
      </w:r>
    </w:p>
    <w:p w:rsidR="00E4106B" w:rsidRDefault="00E4106B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[1, 2, 4, 6]</w:t>
      </w:r>
      <w:r w:rsidR="008F3C1E">
        <w:rPr>
          <w:rFonts w:ascii="Arial" w:hAnsi="Arial" w:cs="Arial"/>
          <w:sz w:val="24"/>
        </w:rPr>
        <w:t xml:space="preserve"> *</w:t>
      </w:r>
    </w:p>
    <w:p w:rsidR="005B4929" w:rsidRDefault="00E4106B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Order 4 (6):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11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10]</w:t>
      </w:r>
      <w:r w:rsidR="008F3C1E">
        <w:rPr>
          <w:rFonts w:ascii="Arial" w:hAnsi="Arial" w:cs="Arial"/>
          <w:sz w:val="24"/>
        </w:rPr>
        <w:t xml:space="preserve"> *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6, 9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7, 8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9]</w:t>
      </w:r>
    </w:p>
    <w:p w:rsid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6, 8]</w:t>
      </w:r>
    </w:p>
    <w:p w:rsidR="00E4106B" w:rsidRDefault="00E4106B" w:rsidP="00E4106B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Order 5 (21):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5, 16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6, 15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7, 14]</w:t>
      </w:r>
      <w:r w:rsidR="008F3C1E">
        <w:rPr>
          <w:rFonts w:ascii="Arial" w:hAnsi="Arial" w:cs="Arial"/>
          <w:sz w:val="24"/>
        </w:rPr>
        <w:t xml:space="preserve"> *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8, 13]</w:t>
      </w:r>
      <w:bookmarkStart w:id="0" w:name="_GoBack"/>
      <w:bookmarkEnd w:id="0"/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9, 12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10, 11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6, 14]</w:t>
      </w:r>
      <w:r w:rsidR="008F3C1E">
        <w:rPr>
          <w:rFonts w:ascii="Arial" w:hAnsi="Arial" w:cs="Arial"/>
          <w:sz w:val="24"/>
        </w:rPr>
        <w:t xml:space="preserve"> *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7, 13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8, 12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9, 11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6, 7, 12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6, 8, 11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6, 9, 10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7, 8, 10]</w:t>
      </w:r>
      <w:r w:rsidR="008F3C1E">
        <w:rPr>
          <w:rFonts w:ascii="Arial" w:hAnsi="Arial" w:cs="Arial"/>
          <w:sz w:val="24"/>
        </w:rPr>
        <w:t xml:space="preserve"> *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6, 13]</w:t>
      </w:r>
      <w:r w:rsidR="008F3C1E">
        <w:rPr>
          <w:rFonts w:ascii="Arial" w:hAnsi="Arial" w:cs="Arial"/>
          <w:sz w:val="24"/>
        </w:rPr>
        <w:t xml:space="preserve"> *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7, 12]</w:t>
      </w:r>
      <w:r w:rsidR="008F3C1E">
        <w:rPr>
          <w:rFonts w:ascii="Arial" w:hAnsi="Arial" w:cs="Arial"/>
          <w:sz w:val="24"/>
        </w:rPr>
        <w:t xml:space="preserve"> *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8, 11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lastRenderedPageBreak/>
        <w:t>[1, 2, 4, 5, 9, 10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6, 7, 11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6, 8, 10]</w:t>
      </w:r>
    </w:p>
    <w:p w:rsid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7, 8, 9]</w:t>
      </w:r>
    </w:p>
    <w:p w:rsidR="00E4106B" w:rsidRDefault="00E4106B" w:rsidP="00E4106B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Order 6 (77): 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5, 6, 22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5, 7, 21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5, 8, 20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5, 9, 19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5, 10, 18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5, 11, 17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5, 12, 16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5, 13, 15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6, 7, 20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6, 8, 19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6, 9, 18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6, 10, 17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6, 11, 16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6, 12, 15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6, 13, 14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7, 8, 18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7, 9, 17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7, 10, 16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7, 11, 15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7, 12, 14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8, 9, 16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8, 10, 15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8, 11, 14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lastRenderedPageBreak/>
        <w:t>[1, 2, 3, 4, 8, 12, 13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9, 10, 14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9, 11, 13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4, 10, 11, 12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6, 7, 19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6, 8, 18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6, 9, 17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6, 10, 16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6, 11, 15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6, 12, 14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7, 8, 17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7, 9, 16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7, 10, 15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7, 11, 14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7, 12, 13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8, 9, 15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8, 10, 14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8, 11, 13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9, 10, 13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5, 9, 11, 12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6, 7, 8, 16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6, 7, 9, 15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6, 7, 10, 14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6, 7, 11, 13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6, 8, 9, 14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6, 8, 10, 13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6, 8, 11, 12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6, 9, 10, 12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lastRenderedPageBreak/>
        <w:t>[1, 2, 3, 7, 8, 9, 13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7, 8, 10, 12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3, 7, 9, 10, 11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6, 7, 18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6, 8, 17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6, 9, 16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6, 10, 15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6, 11, 14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6, 12, 13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7, 8, 16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7, 9, 15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7, 10, 14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7, 11, 13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8, 9, 14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8, 10, 13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8, 11, 12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5, 9, 10, 12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6, 7, 8, 15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6, 7, 9, 14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6, 7, 10, 13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6, 7, 11, 12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6, 8, 9, 13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6, 8, 10, 12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6, 9, 10, 11]</w:t>
      </w:r>
    </w:p>
    <w:p w:rsidR="00E4106B" w:rsidRP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7, 8, 9, 12]</w:t>
      </w:r>
    </w:p>
    <w:p w:rsidR="00E4106B" w:rsidRDefault="00E4106B" w:rsidP="00E4106B">
      <w:pPr>
        <w:rPr>
          <w:rFonts w:ascii="Arial" w:hAnsi="Arial" w:cs="Arial"/>
          <w:sz w:val="24"/>
        </w:rPr>
      </w:pPr>
      <w:r w:rsidRPr="00E4106B">
        <w:rPr>
          <w:rFonts w:ascii="Arial" w:hAnsi="Arial" w:cs="Arial"/>
          <w:sz w:val="24"/>
        </w:rPr>
        <w:t>[1, 2, 4, 7, 8, 10, 11]</w:t>
      </w:r>
    </w:p>
    <w:p w:rsidR="00E4106B" w:rsidRPr="00E4106B" w:rsidRDefault="00E4106B">
      <w:pPr>
        <w:rPr>
          <w:rFonts w:ascii="Arial" w:hAnsi="Arial" w:cs="Arial"/>
          <w:sz w:val="24"/>
        </w:rPr>
      </w:pPr>
    </w:p>
    <w:sectPr w:rsidR="00E4106B" w:rsidRPr="00E410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3NjQzNTSzMDcyMzRS0lEKTi0uzszPAykwqgUADA8IWywAAAA="/>
  </w:docVars>
  <w:rsids>
    <w:rsidRoot w:val="001C1EF9"/>
    <w:rsid w:val="001C1EF9"/>
    <w:rsid w:val="00693C8E"/>
    <w:rsid w:val="008F3C1E"/>
    <w:rsid w:val="00C3107B"/>
    <w:rsid w:val="00E41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B597C9"/>
  <w15:chartTrackingRefBased/>
  <w15:docId w15:val="{4BFE52EA-8219-4E3C-ABA3-AC69EB646B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363</Words>
  <Characters>2072</Characters>
  <Application>Microsoft Office Word</Application>
  <DocSecurity>0</DocSecurity>
  <Lines>17</Lines>
  <Paragraphs>4</Paragraphs>
  <ScaleCrop>false</ScaleCrop>
  <Company>Northwest Missouri State University</Company>
  <LinksUpToDate>false</LinksUpToDate>
  <CharactersWithSpaces>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lson,Samuel D</dc:creator>
  <cp:keywords/>
  <dc:description/>
  <cp:lastModifiedBy>Nelson,Samuel D</cp:lastModifiedBy>
  <cp:revision>3</cp:revision>
  <dcterms:created xsi:type="dcterms:W3CDTF">2020-02-21T04:07:00Z</dcterms:created>
  <dcterms:modified xsi:type="dcterms:W3CDTF">2020-02-23T03:30:00Z</dcterms:modified>
</cp:coreProperties>
</file>